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325BE" w14:textId="7E729DAE" w:rsidR="008C6830" w:rsidRDefault="008C6830" w:rsidP="008C6830">
      <w:pPr>
        <w:pStyle w:val="Heading1"/>
        <w:jc w:val="center"/>
      </w:pPr>
      <w:r>
        <w:t>Problem 3</w:t>
      </w:r>
      <w:r w:rsidR="000D263C">
        <w:t xml:space="preserve"> - </w:t>
      </w:r>
      <w:r w:rsidR="009412AD">
        <w:t>Magic</w:t>
      </w:r>
      <w:r w:rsidR="000D263C">
        <w:t xml:space="preserve"> Cards</w:t>
      </w:r>
    </w:p>
    <w:p w14:paraId="6823C125" w14:textId="375E8D02" w:rsidR="00460950" w:rsidRPr="00460950" w:rsidRDefault="00460950" w:rsidP="0046095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68FA16E" wp14:editId="4EC0F7B7">
            <wp:extent cx="1419225" cy="1419225"/>
            <wp:effectExtent l="0" t="0" r="0" b="0"/>
            <wp:docPr id="9" name="Picture 9" descr="Solitaire Cards PNG | HD Solitaire Cards PNG Image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BE898" w14:textId="2A12E965" w:rsidR="006E7E71" w:rsidRDefault="006E7E71" w:rsidP="006E7E71">
      <w:pPr>
        <w:jc w:val="both"/>
      </w:pPr>
      <w:r>
        <w:t xml:space="preserve">Create a program that </w:t>
      </w:r>
      <w:r w:rsidRPr="003A229D">
        <w:rPr>
          <w:b/>
        </w:rPr>
        <w:t>adds</w:t>
      </w:r>
      <w:r>
        <w:t xml:space="preserve">, </w:t>
      </w:r>
      <w:r w:rsidRPr="003A229D">
        <w:rPr>
          <w:b/>
        </w:rPr>
        <w:t>inserts</w:t>
      </w:r>
      <w:r>
        <w:t xml:space="preserve">, </w:t>
      </w:r>
      <w:r w:rsidRPr="003A229D">
        <w:rPr>
          <w:b/>
        </w:rPr>
        <w:t>removes</w:t>
      </w:r>
      <w:r w:rsidR="009412AD">
        <w:rPr>
          <w:b/>
        </w:rPr>
        <w:t>,</w:t>
      </w:r>
      <w:r>
        <w:t xml:space="preserve"> and </w:t>
      </w:r>
      <w:r w:rsidRPr="003A229D">
        <w:rPr>
          <w:b/>
        </w:rPr>
        <w:t>swaps</w:t>
      </w:r>
      <w:r>
        <w:t xml:space="preserve"> cards in a </w:t>
      </w:r>
      <w:r w:rsidRPr="002B0CA1">
        <w:rPr>
          <w:b/>
          <w:bCs/>
        </w:rPr>
        <w:t xml:space="preserve">new </w:t>
      </w:r>
      <w:r w:rsidRPr="005621EE">
        <w:rPr>
          <w:b/>
        </w:rPr>
        <w:t>deck</w:t>
      </w:r>
      <w:r>
        <w:t>. On the first line</w:t>
      </w:r>
      <w:r>
        <w:rPr>
          <w:lang w:val="bg-BG"/>
        </w:rPr>
        <w:t>,</w:t>
      </w:r>
      <w:r>
        <w:t xml:space="preserve"> you will receive all cards in the </w:t>
      </w:r>
      <w:r w:rsidR="009412AD">
        <w:t xml:space="preserve">original deck, </w:t>
      </w:r>
      <w:r w:rsidRPr="003A229D">
        <w:rPr>
          <w:b/>
        </w:rPr>
        <w:t>separated</w:t>
      </w:r>
      <w:r>
        <w:t xml:space="preserve"> by </w:t>
      </w:r>
      <w:r w:rsidRPr="003C4E2C">
        <w:rPr>
          <w:rFonts w:ascii="Consolas" w:hAnsi="Consolas"/>
        </w:rPr>
        <w:t>"</w:t>
      </w:r>
      <w:r w:rsidRPr="003A229D">
        <w:rPr>
          <w:rFonts w:ascii="Consolas" w:hAnsi="Consolas"/>
          <w:b/>
        </w:rPr>
        <w:t>:</w:t>
      </w:r>
      <w:r w:rsidRPr="003C4E2C">
        <w:rPr>
          <w:rFonts w:ascii="Consolas" w:hAnsi="Consolas"/>
        </w:rPr>
        <w:t>"</w:t>
      </w:r>
      <w:r w:rsidRPr="009412AD">
        <w:rPr>
          <w:bCs/>
        </w:rPr>
        <w:t>.</w:t>
      </w:r>
      <w:r>
        <w:rPr>
          <w:b/>
        </w:rPr>
        <w:t xml:space="preserve"> </w:t>
      </w:r>
      <w:r>
        <w:t xml:space="preserve">Until you receive </w:t>
      </w:r>
      <w:r w:rsidRPr="00437236">
        <w:t xml:space="preserve">the </w:t>
      </w:r>
      <w:r w:rsidRPr="009412AD">
        <w:rPr>
          <w:rFonts w:ascii="Consolas" w:hAnsi="Consolas"/>
          <w:b/>
        </w:rPr>
        <w:t>"Ready"</w:t>
      </w:r>
      <w:r>
        <w:t xml:space="preserve"> command, you will get commands in the format:</w:t>
      </w:r>
    </w:p>
    <w:p w14:paraId="06D6E038" w14:textId="62593B8C" w:rsidR="006E7E71" w:rsidRPr="009412AD" w:rsidRDefault="009412AD" w:rsidP="006E7E71">
      <w:pPr>
        <w:pStyle w:val="ListParagraph"/>
        <w:numPr>
          <w:ilvl w:val="0"/>
          <w:numId w:val="41"/>
        </w:numPr>
        <w:spacing w:line="360" w:lineRule="auto"/>
        <w:jc w:val="both"/>
      </w:pPr>
      <w:r>
        <w:rPr>
          <w:rFonts w:ascii="Consolas" w:hAnsi="Consolas"/>
          <w:b/>
        </w:rPr>
        <w:t>"</w:t>
      </w:r>
      <w:r w:rsidR="006E7E71" w:rsidRPr="009412AD">
        <w:rPr>
          <w:rFonts w:ascii="Consolas" w:hAnsi="Consolas"/>
          <w:b/>
        </w:rPr>
        <w:t>Add {</w:t>
      </w:r>
      <w:proofErr w:type="spellStart"/>
      <w:r w:rsidR="006E7E71" w:rsidRPr="009412AD">
        <w:rPr>
          <w:rFonts w:ascii="Consolas" w:hAnsi="Consolas"/>
          <w:b/>
        </w:rPr>
        <w:t>card</w:t>
      </w:r>
      <w:r>
        <w:rPr>
          <w:rFonts w:ascii="Consolas" w:hAnsi="Consolas"/>
          <w:b/>
        </w:rPr>
        <w:t>N</w:t>
      </w:r>
      <w:r w:rsidR="006E7E71" w:rsidRPr="009412AD">
        <w:rPr>
          <w:rFonts w:ascii="Consolas" w:hAnsi="Consolas"/>
          <w:b/>
        </w:rPr>
        <w:t>ame</w:t>
      </w:r>
      <w:proofErr w:type="spellEnd"/>
      <w:r w:rsidR="006E7E71" w:rsidRPr="009412A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  <w:r>
        <w:t>:</w:t>
      </w:r>
    </w:p>
    <w:p w14:paraId="324023E1" w14:textId="7F9E1E27" w:rsidR="009412AD" w:rsidRPr="009412AD" w:rsidRDefault="009412AD" w:rsidP="009412AD">
      <w:pPr>
        <w:pStyle w:val="ListParagraph"/>
        <w:numPr>
          <w:ilvl w:val="1"/>
          <w:numId w:val="41"/>
        </w:numPr>
        <w:spacing w:line="360" w:lineRule="auto"/>
        <w:jc w:val="both"/>
      </w:pPr>
      <w:r>
        <w:t xml:space="preserve">If the card </w:t>
      </w:r>
      <w:r w:rsidRPr="7CAE4A6F">
        <w:rPr>
          <w:b/>
          <w:bCs/>
        </w:rPr>
        <w:t>exists</w:t>
      </w:r>
      <w:r>
        <w:t xml:space="preserve"> in the </w:t>
      </w:r>
      <w:r w:rsidRPr="7CAE4A6F">
        <w:rPr>
          <w:b/>
          <w:bCs/>
        </w:rPr>
        <w:t>original deck</w:t>
      </w:r>
      <w:r>
        <w:t xml:space="preserve">, add the card to the </w:t>
      </w:r>
      <w:r w:rsidRPr="7CAE4A6F">
        <w:rPr>
          <w:b/>
          <w:bCs/>
        </w:rPr>
        <w:t>end</w:t>
      </w:r>
      <w:r>
        <w:t xml:space="preserve"> of the </w:t>
      </w:r>
      <w:r w:rsidRPr="7CAE4A6F">
        <w:rPr>
          <w:b/>
          <w:bCs/>
        </w:rPr>
        <w:t>new</w:t>
      </w:r>
      <w:r>
        <w:t xml:space="preserve"> </w:t>
      </w:r>
      <w:r w:rsidRPr="7CAE4A6F">
        <w:rPr>
          <w:b/>
          <w:bCs/>
        </w:rPr>
        <w:t>deck.</w:t>
      </w:r>
    </w:p>
    <w:p w14:paraId="0B46BFB4" w14:textId="76930A6F" w:rsidR="009412AD" w:rsidRDefault="009412AD" w:rsidP="009412AD">
      <w:pPr>
        <w:pStyle w:val="ListParagraph"/>
        <w:numPr>
          <w:ilvl w:val="1"/>
          <w:numId w:val="41"/>
        </w:numPr>
        <w:spacing w:line="360" w:lineRule="auto"/>
        <w:jc w:val="both"/>
      </w:pPr>
      <w:r>
        <w:t>Otherwise,</w:t>
      </w:r>
      <w:r w:rsidRPr="009412AD">
        <w:t xml:space="preserve"> print </w:t>
      </w:r>
      <w:r w:rsidRPr="009412AD">
        <w:rPr>
          <w:rFonts w:ascii="Consolas" w:hAnsi="Consolas"/>
          <w:b/>
        </w:rPr>
        <w:t>"Card not found."</w:t>
      </w:r>
    </w:p>
    <w:p w14:paraId="24A3890B" w14:textId="49CA65DF" w:rsidR="006E7E71" w:rsidRPr="009412AD" w:rsidRDefault="009412AD" w:rsidP="006E7E71">
      <w:pPr>
        <w:pStyle w:val="ListParagraph"/>
        <w:numPr>
          <w:ilvl w:val="0"/>
          <w:numId w:val="41"/>
        </w:numPr>
        <w:spacing w:line="360" w:lineRule="auto"/>
        <w:jc w:val="both"/>
      </w:pPr>
      <w:r>
        <w:rPr>
          <w:rFonts w:ascii="Consolas" w:hAnsi="Consolas"/>
          <w:b/>
        </w:rPr>
        <w:t>"</w:t>
      </w:r>
      <w:r w:rsidR="006E7E71" w:rsidRPr="009412AD">
        <w:rPr>
          <w:rFonts w:ascii="Consolas" w:hAnsi="Consolas"/>
          <w:b/>
        </w:rPr>
        <w:t>Insert</w:t>
      </w:r>
      <w:r w:rsidR="00454D15" w:rsidRPr="009412AD">
        <w:rPr>
          <w:rFonts w:ascii="Consolas" w:hAnsi="Consolas"/>
          <w:b/>
          <w:lang w:val="bg-BG"/>
        </w:rPr>
        <w:t xml:space="preserve"> </w:t>
      </w:r>
      <w:r w:rsidR="006E7E71" w:rsidRPr="009412AD">
        <w:rPr>
          <w:rFonts w:ascii="Consolas" w:hAnsi="Consolas"/>
          <w:b/>
        </w:rPr>
        <w:t>{</w:t>
      </w:r>
      <w:proofErr w:type="spellStart"/>
      <w:r w:rsidR="006E7E71" w:rsidRPr="009412AD">
        <w:rPr>
          <w:rFonts w:ascii="Consolas" w:hAnsi="Consolas"/>
          <w:b/>
        </w:rPr>
        <w:t>card</w:t>
      </w:r>
      <w:r>
        <w:rPr>
          <w:rFonts w:ascii="Consolas" w:hAnsi="Consolas"/>
          <w:b/>
        </w:rPr>
        <w:t>N</w:t>
      </w:r>
      <w:r w:rsidR="006E7E71" w:rsidRPr="009412AD">
        <w:rPr>
          <w:rFonts w:ascii="Consolas" w:hAnsi="Consolas"/>
          <w:b/>
        </w:rPr>
        <w:t>ame</w:t>
      </w:r>
      <w:proofErr w:type="spellEnd"/>
      <w:r w:rsidR="006E7E71" w:rsidRPr="009412AD">
        <w:rPr>
          <w:rFonts w:ascii="Consolas" w:hAnsi="Consolas"/>
          <w:b/>
        </w:rPr>
        <w:t>} {index}</w:t>
      </w:r>
      <w:r>
        <w:rPr>
          <w:rFonts w:ascii="Consolas" w:hAnsi="Consolas"/>
          <w:b/>
        </w:rPr>
        <w:t>"</w:t>
      </w:r>
      <w:r>
        <w:t>:</w:t>
      </w:r>
    </w:p>
    <w:p w14:paraId="30CD3746" w14:textId="5327C672" w:rsidR="006E7E71" w:rsidRPr="009412AD" w:rsidRDefault="009412AD" w:rsidP="38DB61E3">
      <w:pPr>
        <w:pStyle w:val="ListParagraph"/>
        <w:numPr>
          <w:ilvl w:val="1"/>
          <w:numId w:val="41"/>
        </w:numPr>
        <w:spacing w:line="360" w:lineRule="auto"/>
        <w:jc w:val="both"/>
        <w:rPr>
          <w:rFonts w:eastAsiaTheme="minorEastAsia"/>
          <w:b/>
          <w:bCs/>
        </w:rPr>
      </w:pPr>
      <w:r>
        <w:t xml:space="preserve">If the card </w:t>
      </w:r>
      <w:r w:rsidRPr="38DB61E3">
        <w:rPr>
          <w:b/>
          <w:bCs/>
        </w:rPr>
        <w:t>exists</w:t>
      </w:r>
      <w:r>
        <w:t xml:space="preserve"> in the </w:t>
      </w:r>
      <w:r w:rsidRPr="38DB61E3">
        <w:rPr>
          <w:b/>
          <w:bCs/>
        </w:rPr>
        <w:t>original deck</w:t>
      </w:r>
      <w:r>
        <w:t xml:space="preserve"> and the </w:t>
      </w:r>
      <w:r w:rsidRPr="38DB61E3">
        <w:rPr>
          <w:b/>
          <w:bCs/>
        </w:rPr>
        <w:t>index</w:t>
      </w:r>
      <w:r w:rsidR="102D1190" w:rsidRPr="38DB61E3">
        <w:rPr>
          <w:rFonts w:ascii="Calibri" w:eastAsia="Calibri" w:hAnsi="Calibri" w:cs="Calibri"/>
          <w:b/>
          <w:bCs/>
        </w:rPr>
        <w:t xml:space="preserve"> (in the new deck)</w:t>
      </w:r>
      <w:r w:rsidRPr="38DB61E3">
        <w:rPr>
          <w:b/>
          <w:bCs/>
        </w:rPr>
        <w:t xml:space="preserve"> is valid</w:t>
      </w:r>
      <w:r>
        <w:t>, i</w:t>
      </w:r>
      <w:r w:rsidR="006E7E71">
        <w:t xml:space="preserve">nsert the card at the </w:t>
      </w:r>
      <w:r w:rsidR="006E7E71" w:rsidRPr="38DB61E3">
        <w:rPr>
          <w:b/>
          <w:bCs/>
        </w:rPr>
        <w:t>given</w:t>
      </w:r>
      <w:r w:rsidR="006E7E71">
        <w:t xml:space="preserve"> index of </w:t>
      </w:r>
      <w:r>
        <w:t xml:space="preserve">the </w:t>
      </w:r>
      <w:r w:rsidRPr="38DB61E3">
        <w:rPr>
          <w:b/>
          <w:bCs/>
        </w:rPr>
        <w:t>new</w:t>
      </w:r>
      <w:r w:rsidR="006E7E71">
        <w:t xml:space="preserve"> </w:t>
      </w:r>
      <w:r w:rsidR="006E7E71" w:rsidRPr="38DB61E3">
        <w:rPr>
          <w:b/>
          <w:bCs/>
        </w:rPr>
        <w:t>deck</w:t>
      </w:r>
      <w:r w:rsidR="006E7E71" w:rsidRPr="38DB61E3">
        <w:rPr>
          <w:b/>
          <w:bCs/>
          <w:lang w:val="bg-BG"/>
        </w:rPr>
        <w:t>.</w:t>
      </w:r>
    </w:p>
    <w:p w14:paraId="4BCE4ED2" w14:textId="4B53B843" w:rsidR="006E7E71" w:rsidRPr="009412AD" w:rsidRDefault="006E7E71" w:rsidP="38DB61E3">
      <w:pPr>
        <w:pStyle w:val="ListParagraph"/>
        <w:numPr>
          <w:ilvl w:val="1"/>
          <w:numId w:val="41"/>
        </w:numPr>
        <w:spacing w:line="360" w:lineRule="auto"/>
        <w:jc w:val="both"/>
        <w:rPr>
          <w:rFonts w:eastAsiaTheme="minorEastAsia"/>
          <w:b/>
          <w:bCs/>
        </w:rPr>
      </w:pPr>
      <w:r>
        <w:t xml:space="preserve">If the card </w:t>
      </w:r>
      <w:r w:rsidR="00094119" w:rsidRPr="38DB61E3">
        <w:rPr>
          <w:b/>
          <w:bCs/>
        </w:rPr>
        <w:t>does not</w:t>
      </w:r>
      <w:r w:rsidRPr="38DB61E3">
        <w:rPr>
          <w:b/>
          <w:bCs/>
        </w:rPr>
        <w:t xml:space="preserve"> exist</w:t>
      </w:r>
      <w:r>
        <w:t xml:space="preserve"> </w:t>
      </w:r>
      <w:r w:rsidR="0028696D">
        <w:t xml:space="preserve">in </w:t>
      </w:r>
      <w:r w:rsidR="009412AD">
        <w:t xml:space="preserve">the </w:t>
      </w:r>
      <w:r w:rsidR="000C7F5B">
        <w:t>original</w:t>
      </w:r>
      <w:r w:rsidR="0028696D">
        <w:t xml:space="preserve"> deck </w:t>
      </w:r>
      <w:r>
        <w:t xml:space="preserve">or the </w:t>
      </w:r>
      <w:r w:rsidRPr="38DB61E3">
        <w:rPr>
          <w:b/>
          <w:bCs/>
        </w:rPr>
        <w:t xml:space="preserve">index </w:t>
      </w:r>
      <w:r w:rsidR="29005A5A" w:rsidRPr="38DB61E3">
        <w:rPr>
          <w:rFonts w:ascii="Calibri" w:eastAsia="Calibri" w:hAnsi="Calibri" w:cs="Calibri"/>
          <w:b/>
          <w:bCs/>
        </w:rPr>
        <w:t xml:space="preserve">(in the new deck) </w:t>
      </w:r>
      <w:r w:rsidRPr="38DB61E3">
        <w:rPr>
          <w:b/>
          <w:bCs/>
        </w:rPr>
        <w:t>is invalid</w:t>
      </w:r>
      <w:r w:rsidR="009412AD">
        <w:t>,</w:t>
      </w:r>
      <w:r>
        <w:t xml:space="preserve"> print </w:t>
      </w:r>
      <w:r w:rsidRPr="38DB61E3">
        <w:rPr>
          <w:rFonts w:ascii="Consolas" w:hAnsi="Consolas"/>
          <w:b/>
          <w:bCs/>
          <w:lang w:val="bg-BG"/>
        </w:rPr>
        <w:t>"</w:t>
      </w:r>
      <w:r w:rsidRPr="38DB61E3">
        <w:rPr>
          <w:rFonts w:ascii="Consolas" w:hAnsi="Consolas"/>
          <w:b/>
          <w:bCs/>
        </w:rPr>
        <w:t>Error!</w:t>
      </w:r>
      <w:r w:rsidRPr="38DB61E3">
        <w:rPr>
          <w:rFonts w:ascii="Consolas" w:hAnsi="Consolas"/>
          <w:b/>
          <w:bCs/>
          <w:lang w:val="bg-BG"/>
        </w:rPr>
        <w:t>"</w:t>
      </w:r>
    </w:p>
    <w:p w14:paraId="44B2B8B0" w14:textId="1DC21E44" w:rsidR="006E7E71" w:rsidRPr="009412AD" w:rsidRDefault="009412AD" w:rsidP="006E7E71">
      <w:pPr>
        <w:pStyle w:val="ListParagraph"/>
        <w:numPr>
          <w:ilvl w:val="0"/>
          <w:numId w:val="41"/>
        </w:numPr>
        <w:spacing w:line="360" w:lineRule="auto"/>
        <w:jc w:val="both"/>
      </w:pPr>
      <w:r>
        <w:rPr>
          <w:rFonts w:ascii="Consolas" w:hAnsi="Consolas"/>
          <w:b/>
        </w:rPr>
        <w:t>"</w:t>
      </w:r>
      <w:r w:rsidR="006E7E71" w:rsidRPr="009412AD">
        <w:rPr>
          <w:rFonts w:ascii="Consolas" w:hAnsi="Consolas"/>
          <w:b/>
        </w:rPr>
        <w:t>Remove</w:t>
      </w:r>
      <w:r w:rsidR="00454D15" w:rsidRPr="009412AD">
        <w:rPr>
          <w:rFonts w:ascii="Consolas" w:hAnsi="Consolas"/>
          <w:b/>
          <w:lang w:val="bg-BG"/>
        </w:rPr>
        <w:t xml:space="preserve"> </w:t>
      </w:r>
      <w:r w:rsidR="006E7E71" w:rsidRPr="009412AD">
        <w:rPr>
          <w:rFonts w:ascii="Consolas" w:hAnsi="Consolas"/>
          <w:b/>
        </w:rPr>
        <w:t>{</w:t>
      </w:r>
      <w:proofErr w:type="spellStart"/>
      <w:r w:rsidR="006E7E71" w:rsidRPr="009412AD">
        <w:rPr>
          <w:rFonts w:ascii="Consolas" w:hAnsi="Consolas"/>
          <w:b/>
        </w:rPr>
        <w:t>card</w:t>
      </w:r>
      <w:r>
        <w:rPr>
          <w:rFonts w:ascii="Consolas" w:hAnsi="Consolas"/>
          <w:b/>
        </w:rPr>
        <w:t>N</w:t>
      </w:r>
      <w:r w:rsidR="006E7E71" w:rsidRPr="009412AD">
        <w:rPr>
          <w:rFonts w:ascii="Consolas" w:hAnsi="Consolas"/>
          <w:b/>
        </w:rPr>
        <w:t>ame</w:t>
      </w:r>
      <w:proofErr w:type="spellEnd"/>
      <w:r w:rsidR="006E7E71" w:rsidRPr="009412AD">
        <w:rPr>
          <w:rFonts w:ascii="Consolas" w:hAnsi="Consolas"/>
          <w:b/>
        </w:rPr>
        <w:t>}</w:t>
      </w:r>
      <w:r>
        <w:rPr>
          <w:b/>
        </w:rPr>
        <w:t>"</w:t>
      </w:r>
      <w:r>
        <w:t>:</w:t>
      </w:r>
    </w:p>
    <w:p w14:paraId="17640F15" w14:textId="6DF4CE69" w:rsidR="006E7E71" w:rsidRPr="009412AD" w:rsidRDefault="009412AD" w:rsidP="006E7E71">
      <w:pPr>
        <w:pStyle w:val="ListParagraph"/>
        <w:numPr>
          <w:ilvl w:val="1"/>
          <w:numId w:val="41"/>
        </w:numPr>
        <w:spacing w:line="360" w:lineRule="auto"/>
        <w:jc w:val="both"/>
      </w:pPr>
      <w:r w:rsidRPr="009412AD">
        <w:t xml:space="preserve">If the card </w:t>
      </w:r>
      <w:r w:rsidRPr="009412AD">
        <w:rPr>
          <w:b/>
        </w:rPr>
        <w:t>exist</w:t>
      </w:r>
      <w:r>
        <w:rPr>
          <w:b/>
        </w:rPr>
        <w:t>s</w:t>
      </w:r>
      <w:r w:rsidRPr="009412AD">
        <w:t xml:space="preserve"> in </w:t>
      </w:r>
      <w:r>
        <w:t>the new</w:t>
      </w:r>
      <w:r w:rsidRPr="009412AD">
        <w:t xml:space="preserve"> deck</w:t>
      </w:r>
      <w:r>
        <w:t>,</w:t>
      </w:r>
      <w:r w:rsidRPr="009412AD">
        <w:t xml:space="preserve"> </w:t>
      </w:r>
      <w:r>
        <w:t>r</w:t>
      </w:r>
      <w:r w:rsidR="006E7E71" w:rsidRPr="009412AD">
        <w:t xml:space="preserve">emove </w:t>
      </w:r>
      <w:r>
        <w:t>it</w:t>
      </w:r>
      <w:r w:rsidR="006E7E71" w:rsidRPr="009412AD">
        <w:t>.</w:t>
      </w:r>
    </w:p>
    <w:p w14:paraId="74A3559E" w14:textId="518E9867" w:rsidR="006E7E71" w:rsidRPr="009412AD" w:rsidRDefault="009412AD" w:rsidP="006E7E71">
      <w:pPr>
        <w:pStyle w:val="ListParagraph"/>
        <w:numPr>
          <w:ilvl w:val="1"/>
          <w:numId w:val="41"/>
        </w:numPr>
        <w:spacing w:line="360" w:lineRule="auto"/>
        <w:jc w:val="both"/>
      </w:pPr>
      <w:r>
        <w:t>Otherwise,</w:t>
      </w:r>
      <w:r w:rsidR="006E7E71" w:rsidRPr="009412AD">
        <w:t xml:space="preserve"> print </w:t>
      </w:r>
      <w:r w:rsidR="006E7E71" w:rsidRPr="009412AD">
        <w:rPr>
          <w:rFonts w:ascii="Consolas" w:hAnsi="Consolas"/>
          <w:b/>
        </w:rPr>
        <w:t>"Card not found."</w:t>
      </w:r>
    </w:p>
    <w:p w14:paraId="3918890F" w14:textId="00F41E6C" w:rsidR="006E7E71" w:rsidRPr="009412AD" w:rsidRDefault="009412AD" w:rsidP="006E7E71">
      <w:pPr>
        <w:pStyle w:val="ListParagraph"/>
        <w:numPr>
          <w:ilvl w:val="0"/>
          <w:numId w:val="41"/>
        </w:numPr>
        <w:spacing w:line="360" w:lineRule="auto"/>
        <w:jc w:val="both"/>
      </w:pPr>
      <w:r>
        <w:rPr>
          <w:rFonts w:ascii="Consolas" w:hAnsi="Consolas"/>
          <w:b/>
        </w:rPr>
        <w:t>"</w:t>
      </w:r>
      <w:r w:rsidR="006E7E71" w:rsidRPr="009412AD">
        <w:rPr>
          <w:rFonts w:ascii="Consolas" w:hAnsi="Consolas"/>
          <w:b/>
        </w:rPr>
        <w:t>Swap {card</w:t>
      </w:r>
      <w:r>
        <w:rPr>
          <w:rFonts w:ascii="Consolas" w:hAnsi="Consolas"/>
          <w:b/>
        </w:rPr>
        <w:t>N</w:t>
      </w:r>
      <w:r w:rsidR="006E7E71" w:rsidRPr="009412AD">
        <w:rPr>
          <w:rFonts w:ascii="Consolas" w:hAnsi="Consolas"/>
          <w:b/>
        </w:rPr>
        <w:t>ame1} {card</w:t>
      </w:r>
      <w:r>
        <w:rPr>
          <w:rFonts w:ascii="Consolas" w:hAnsi="Consolas"/>
          <w:b/>
        </w:rPr>
        <w:t>N</w:t>
      </w:r>
      <w:r w:rsidR="006E7E71" w:rsidRPr="009412AD">
        <w:rPr>
          <w:rFonts w:ascii="Consolas" w:hAnsi="Consolas"/>
          <w:b/>
        </w:rPr>
        <w:t>ame2}</w:t>
      </w:r>
      <w:r>
        <w:rPr>
          <w:b/>
        </w:rPr>
        <w:t>"</w:t>
      </w:r>
      <w:r>
        <w:t>:</w:t>
      </w:r>
    </w:p>
    <w:p w14:paraId="7D4EC542" w14:textId="4FB24013" w:rsidR="006E7E71" w:rsidRPr="009412AD" w:rsidRDefault="006E7E71" w:rsidP="006E7E71">
      <w:pPr>
        <w:pStyle w:val="ListParagraph"/>
        <w:numPr>
          <w:ilvl w:val="1"/>
          <w:numId w:val="41"/>
        </w:numPr>
        <w:spacing w:line="360" w:lineRule="auto"/>
        <w:jc w:val="both"/>
      </w:pPr>
      <w:r w:rsidRPr="009412AD">
        <w:rPr>
          <w:b/>
        </w:rPr>
        <w:t>Swap</w:t>
      </w:r>
      <w:r w:rsidRPr="009412AD">
        <w:t xml:space="preserve"> the </w:t>
      </w:r>
      <w:r w:rsidRPr="009412AD">
        <w:rPr>
          <w:b/>
        </w:rPr>
        <w:t>positions</w:t>
      </w:r>
      <w:r w:rsidRPr="009412AD">
        <w:t xml:space="preserve"> of the cards</w:t>
      </w:r>
      <w:r w:rsidR="0028696D" w:rsidRPr="009412AD">
        <w:t xml:space="preserve"> in </w:t>
      </w:r>
      <w:r w:rsidR="009412AD">
        <w:t>the new</w:t>
      </w:r>
      <w:r w:rsidR="0028696D" w:rsidRPr="009412AD">
        <w:t xml:space="preserve"> deck</w:t>
      </w:r>
      <w:r w:rsidRPr="009412AD">
        <w:t xml:space="preserve">. </w:t>
      </w:r>
    </w:p>
    <w:p w14:paraId="51F279C0" w14:textId="08A2624C" w:rsidR="006E7E71" w:rsidRPr="009412AD" w:rsidRDefault="006E7E71" w:rsidP="006E7E71">
      <w:pPr>
        <w:pStyle w:val="ListParagraph"/>
        <w:numPr>
          <w:ilvl w:val="1"/>
          <w:numId w:val="41"/>
        </w:numPr>
        <w:spacing w:line="360" w:lineRule="auto"/>
        <w:jc w:val="both"/>
      </w:pPr>
      <w:r w:rsidRPr="009412AD">
        <w:t xml:space="preserve">Input will </w:t>
      </w:r>
      <w:r w:rsidRPr="009412AD">
        <w:rPr>
          <w:b/>
        </w:rPr>
        <w:t xml:space="preserve">always be </w:t>
      </w:r>
      <w:r w:rsidR="00094119" w:rsidRPr="009412AD">
        <w:rPr>
          <w:b/>
        </w:rPr>
        <w:t>valid.</w:t>
      </w:r>
    </w:p>
    <w:p w14:paraId="5E358F7E" w14:textId="78CFF9DF" w:rsidR="006E7E71" w:rsidRPr="009412AD" w:rsidRDefault="009412AD" w:rsidP="006E7E71">
      <w:pPr>
        <w:pStyle w:val="ListParagraph"/>
        <w:numPr>
          <w:ilvl w:val="0"/>
          <w:numId w:val="41"/>
        </w:numPr>
        <w:spacing w:line="360" w:lineRule="auto"/>
        <w:jc w:val="both"/>
      </w:pPr>
      <w:r>
        <w:rPr>
          <w:rFonts w:ascii="Consolas" w:hAnsi="Consolas"/>
          <w:b/>
        </w:rPr>
        <w:t>"</w:t>
      </w:r>
      <w:r w:rsidR="006E7E71" w:rsidRPr="009412AD">
        <w:rPr>
          <w:rFonts w:ascii="Consolas" w:hAnsi="Consolas"/>
          <w:b/>
        </w:rPr>
        <w:t>Shuffle</w:t>
      </w:r>
      <w:r w:rsidR="007B2708" w:rsidRPr="009412AD">
        <w:rPr>
          <w:rFonts w:ascii="Consolas" w:hAnsi="Consolas"/>
          <w:b/>
          <w:lang w:val="bg-BG"/>
        </w:rPr>
        <w:t xml:space="preserve"> </w:t>
      </w:r>
      <w:r w:rsidR="006E7E71" w:rsidRPr="009412AD">
        <w:rPr>
          <w:rFonts w:ascii="Consolas" w:hAnsi="Consolas"/>
          <w:b/>
        </w:rPr>
        <w:t>deck</w:t>
      </w:r>
      <w:r>
        <w:rPr>
          <w:b/>
        </w:rPr>
        <w:t>"</w:t>
      </w:r>
      <w:r>
        <w:t>:</w:t>
      </w:r>
    </w:p>
    <w:p w14:paraId="47CEBF52" w14:textId="4AC676EF" w:rsidR="006E7E71" w:rsidRPr="005C7A06" w:rsidRDefault="006E7E71" w:rsidP="006E7E71">
      <w:pPr>
        <w:pStyle w:val="ListParagraph"/>
        <w:numPr>
          <w:ilvl w:val="1"/>
          <w:numId w:val="41"/>
        </w:numPr>
        <w:spacing w:line="360" w:lineRule="auto"/>
        <w:jc w:val="both"/>
      </w:pPr>
      <w:r w:rsidRPr="009412AD">
        <w:rPr>
          <w:b/>
          <w:bCs/>
        </w:rPr>
        <w:t>Reverse</w:t>
      </w:r>
      <w:r>
        <w:t xml:space="preserve"> the</w:t>
      </w:r>
      <w:r w:rsidR="009412AD">
        <w:t xml:space="preserve"> </w:t>
      </w:r>
      <w:r w:rsidR="009412AD" w:rsidRPr="009412AD">
        <w:rPr>
          <w:b/>
          <w:bCs/>
        </w:rPr>
        <w:t>new</w:t>
      </w:r>
      <w:r>
        <w:t xml:space="preserve"> </w:t>
      </w:r>
      <w:r w:rsidR="00094119" w:rsidRPr="00C46B0A">
        <w:rPr>
          <w:b/>
        </w:rPr>
        <w:t>deck.</w:t>
      </w:r>
    </w:p>
    <w:p w14:paraId="618E91DE" w14:textId="07DAEC40" w:rsidR="006E7E71" w:rsidRDefault="006E7E71" w:rsidP="006E7E71">
      <w:r>
        <w:t>When you receive the "</w:t>
      </w:r>
      <w:r w:rsidRPr="00AD7498">
        <w:rPr>
          <w:rFonts w:ascii="Consolas" w:hAnsi="Consolas"/>
          <w:b/>
        </w:rPr>
        <w:t>Ready</w:t>
      </w:r>
      <w:r>
        <w:rPr>
          <w:b/>
        </w:rPr>
        <w:t>"</w:t>
      </w:r>
      <w:r>
        <w:t xml:space="preserve"> command</w:t>
      </w:r>
      <w:r w:rsidR="009412AD">
        <w:t>,</w:t>
      </w:r>
      <w:r>
        <w:t xml:space="preserve"> print the cards in the </w:t>
      </w:r>
      <w:r w:rsidR="009412AD">
        <w:t xml:space="preserve">new </w:t>
      </w:r>
      <w:r>
        <w:t>deck</w:t>
      </w:r>
      <w:r w:rsidR="009412AD">
        <w:t>,</w:t>
      </w:r>
      <w:r>
        <w:t xml:space="preserve"> </w:t>
      </w:r>
      <w:r w:rsidRPr="003A229D">
        <w:rPr>
          <w:b/>
        </w:rPr>
        <w:t xml:space="preserve">separated by </w:t>
      </w:r>
      <w:r w:rsidR="009412AD">
        <w:rPr>
          <w:b/>
        </w:rPr>
        <w:t xml:space="preserve">a single </w:t>
      </w:r>
      <w:r w:rsidRPr="003A229D">
        <w:rPr>
          <w:b/>
        </w:rPr>
        <w:t>space</w:t>
      </w:r>
      <w:r>
        <w:t>.</w:t>
      </w:r>
    </w:p>
    <w:p w14:paraId="357ECCC3" w14:textId="097C0CC7" w:rsidR="006E7E71" w:rsidRDefault="006E7E71" w:rsidP="006E7E71">
      <w:pPr>
        <w:pStyle w:val="Heading3"/>
      </w:pPr>
      <w:r>
        <w:t>Input</w:t>
      </w:r>
      <w:r w:rsidR="004C6D49">
        <w:t xml:space="preserve"> / </w:t>
      </w:r>
      <w:r w:rsidR="004C6D49">
        <w:rPr>
          <w:noProof/>
        </w:rPr>
        <w:t>Constraints</w:t>
      </w:r>
    </w:p>
    <w:p w14:paraId="5C8229E2" w14:textId="20166190" w:rsidR="006E7E71" w:rsidRPr="007E0339" w:rsidRDefault="006E7E71" w:rsidP="006E7E71">
      <w:pPr>
        <w:pStyle w:val="ListParagraph"/>
        <w:numPr>
          <w:ilvl w:val="0"/>
          <w:numId w:val="42"/>
        </w:numPr>
        <w:spacing w:line="360" w:lineRule="auto"/>
      </w:pPr>
      <w:r>
        <w:rPr>
          <w:b/>
        </w:rPr>
        <w:t xml:space="preserve">On the </w:t>
      </w:r>
      <w:r w:rsidR="009412AD">
        <w:rPr>
          <w:b/>
        </w:rPr>
        <w:t>first</w:t>
      </w:r>
      <w:r>
        <w:rPr>
          <w:b/>
        </w:rPr>
        <w:t xml:space="preserve"> line, </w:t>
      </w:r>
      <w:r>
        <w:t xml:space="preserve">you will receive the arsenal of all cards available separated by </w:t>
      </w:r>
      <w:r w:rsidRPr="003C4E2C">
        <w:rPr>
          <w:rFonts w:ascii="Consolas" w:hAnsi="Consolas"/>
          <w:b/>
          <w:lang w:val="bg-BG"/>
        </w:rPr>
        <w:t>"</w:t>
      </w:r>
      <w:r w:rsidRPr="003C4E2C">
        <w:rPr>
          <w:rFonts w:ascii="Consolas" w:hAnsi="Consolas"/>
          <w:b/>
        </w:rPr>
        <w:t>:</w:t>
      </w:r>
      <w:r w:rsidRPr="003C4E2C">
        <w:rPr>
          <w:rFonts w:ascii="Consolas" w:hAnsi="Consolas"/>
          <w:b/>
          <w:lang w:val="bg-BG"/>
        </w:rPr>
        <w:t>"</w:t>
      </w:r>
      <w:r>
        <w:rPr>
          <w:lang w:val="bg-BG"/>
        </w:rPr>
        <w:t>.</w:t>
      </w:r>
    </w:p>
    <w:p w14:paraId="3A254617" w14:textId="77777777" w:rsidR="009412AD" w:rsidRDefault="006E7E71" w:rsidP="006E7E71">
      <w:pPr>
        <w:pStyle w:val="ListParagraph"/>
        <w:numPr>
          <w:ilvl w:val="0"/>
          <w:numId w:val="42"/>
        </w:numPr>
        <w:spacing w:line="360" w:lineRule="auto"/>
      </w:pPr>
      <w:r>
        <w:rPr>
          <w:b/>
        </w:rPr>
        <w:t xml:space="preserve">On the </w:t>
      </w:r>
      <w:r w:rsidR="009412AD">
        <w:rPr>
          <w:b/>
        </w:rPr>
        <w:t>following</w:t>
      </w:r>
      <w:r>
        <w:rPr>
          <w:b/>
        </w:rPr>
        <w:t xml:space="preserve"> lines, </w:t>
      </w:r>
      <w:r>
        <w:t xml:space="preserve">until you receive the </w:t>
      </w:r>
      <w:r>
        <w:rPr>
          <w:b/>
          <w:lang w:val="bg-BG"/>
        </w:rPr>
        <w:t>"</w:t>
      </w:r>
      <w:r w:rsidRPr="00AD7498">
        <w:rPr>
          <w:rFonts w:ascii="Consolas" w:hAnsi="Consolas"/>
          <w:b/>
        </w:rPr>
        <w:t>Ready</w:t>
      </w:r>
      <w:r>
        <w:rPr>
          <w:b/>
          <w:lang w:val="bg-BG"/>
        </w:rPr>
        <w:t>"</w:t>
      </w:r>
      <w:r>
        <w:rPr>
          <w:b/>
        </w:rPr>
        <w:t xml:space="preserve"> command</w:t>
      </w:r>
      <w:r w:rsidR="009412AD" w:rsidRPr="009412AD">
        <w:rPr>
          <w:bCs/>
        </w:rPr>
        <w:t>,</w:t>
      </w:r>
      <w:r>
        <w:rPr>
          <w:b/>
        </w:rPr>
        <w:t xml:space="preserve"> </w:t>
      </w:r>
      <w:r>
        <w:t>you will receive commands to arrange your deck.</w:t>
      </w:r>
      <w:r w:rsidR="009412AD" w:rsidRPr="009412AD">
        <w:t xml:space="preserve"> </w:t>
      </w:r>
    </w:p>
    <w:p w14:paraId="13F9F6F2" w14:textId="28C76318" w:rsidR="009412AD" w:rsidRPr="009412AD" w:rsidRDefault="009412AD" w:rsidP="009412AD">
      <w:pPr>
        <w:pStyle w:val="ListParagraph"/>
        <w:numPr>
          <w:ilvl w:val="0"/>
          <w:numId w:val="42"/>
        </w:numPr>
        <w:spacing w:line="360" w:lineRule="auto"/>
        <w:rPr>
          <w:b/>
          <w:bCs/>
        </w:rPr>
      </w:pPr>
      <w:r w:rsidRPr="009412AD">
        <w:rPr>
          <w:b/>
          <w:bCs/>
        </w:rPr>
        <w:t>An index is valid when it is non-negative and less than the size of the collection.</w:t>
      </w:r>
    </w:p>
    <w:p w14:paraId="3CB9307D" w14:textId="77777777" w:rsidR="006E7E71" w:rsidRDefault="006E7E71" w:rsidP="006E7E71">
      <w:pPr>
        <w:pStyle w:val="Heading3"/>
      </w:pPr>
      <w:r>
        <w:t>Output</w:t>
      </w:r>
    </w:p>
    <w:p w14:paraId="27860806" w14:textId="77777777" w:rsidR="006E7E71" w:rsidRPr="00AA3D07" w:rsidRDefault="006E7E71" w:rsidP="006E7E71">
      <w:pPr>
        <w:pStyle w:val="ListParagraph"/>
        <w:numPr>
          <w:ilvl w:val="0"/>
          <w:numId w:val="43"/>
        </w:numPr>
      </w:pPr>
      <w:r>
        <w:t>Print the cards in your deck on a single line, separated by a single space.</w:t>
      </w:r>
    </w:p>
    <w:p w14:paraId="5BEE9523" w14:textId="77777777" w:rsidR="006E7E71" w:rsidRDefault="006E7E71" w:rsidP="006E7E71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8"/>
        <w:gridCol w:w="3825"/>
      </w:tblGrid>
      <w:tr w:rsidR="006E7E71" w14:paraId="0E1A78AE" w14:textId="77777777" w:rsidTr="60F20314">
        <w:trPr>
          <w:trHeight w:val="445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DC3A13" w14:textId="77777777" w:rsidR="006E7E71" w:rsidRPr="003C4E2C" w:rsidRDefault="006E7E71" w:rsidP="60F20314">
            <w:pPr>
              <w:jc w:val="center"/>
              <w:rPr>
                <w:rFonts w:eastAsiaTheme="minorEastAsia"/>
                <w:b/>
                <w:bCs/>
                <w:noProof/>
                <w:lang w:val="en-GB"/>
              </w:rPr>
            </w:pPr>
            <w:r w:rsidRPr="60F20314">
              <w:rPr>
                <w:rFonts w:eastAsiaTheme="minorEastAsia"/>
                <w:b/>
                <w:bCs/>
                <w:noProof/>
                <w:lang w:val="en-GB"/>
              </w:rPr>
              <w:t>Input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ACED5B" w14:textId="77777777" w:rsidR="006E7E71" w:rsidRPr="003C4E2C" w:rsidRDefault="006E7E71" w:rsidP="60F20314">
            <w:pPr>
              <w:jc w:val="center"/>
              <w:rPr>
                <w:rFonts w:eastAsiaTheme="minorEastAsia"/>
                <w:b/>
                <w:bCs/>
                <w:noProof/>
                <w:lang w:val="en-GB"/>
              </w:rPr>
            </w:pPr>
            <w:r w:rsidRPr="60F20314">
              <w:rPr>
                <w:rFonts w:eastAsiaTheme="minorEastAsia"/>
                <w:b/>
                <w:bCs/>
                <w:noProof/>
                <w:lang w:val="en-GB"/>
              </w:rPr>
              <w:t>Output</w:t>
            </w:r>
          </w:p>
        </w:tc>
      </w:tr>
      <w:tr w:rsidR="006E7E71" w14:paraId="0D708222" w14:textId="77777777" w:rsidTr="60F20314">
        <w:trPr>
          <w:trHeight w:val="1169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5CAA" w14:textId="77777777" w:rsidR="006E7E71" w:rsidRDefault="006E7E71" w:rsidP="000F376E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AA2F1C">
              <w:rPr>
                <w:rFonts w:ascii="Consolas" w:hAnsi="Consolas"/>
                <w:noProof/>
                <w:lang w:val="en-GB"/>
              </w:rPr>
              <w:t>Innervate:Moonfire:Pounce:Claw:Wrath:Bite</w:t>
            </w:r>
          </w:p>
          <w:p w14:paraId="5EB3BB19" w14:textId="77777777" w:rsidR="006E7E71" w:rsidRPr="009412AD" w:rsidRDefault="006E7E71" w:rsidP="000F376E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Add Moonfire</w:t>
            </w:r>
          </w:p>
          <w:p w14:paraId="7D101F8F" w14:textId="77777777" w:rsidR="006E7E71" w:rsidRPr="009412AD" w:rsidRDefault="006E7E71" w:rsidP="000F376E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Add Bite</w:t>
            </w:r>
          </w:p>
          <w:p w14:paraId="4D17CF78" w14:textId="77777777" w:rsidR="006E7E71" w:rsidRPr="009412AD" w:rsidRDefault="006E7E71" w:rsidP="000F376E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Insert Claw 0</w:t>
            </w:r>
          </w:p>
          <w:p w14:paraId="257F0357" w14:textId="77777777" w:rsidR="006E7E71" w:rsidRPr="009412AD" w:rsidRDefault="006E7E71" w:rsidP="000F376E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Swap Claw Moonfire</w:t>
            </w:r>
          </w:p>
          <w:p w14:paraId="14AFE4CB" w14:textId="77777777" w:rsidR="006E7E71" w:rsidRPr="009412AD" w:rsidRDefault="006E7E71" w:rsidP="000F376E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Remove Bite</w:t>
            </w:r>
          </w:p>
          <w:p w14:paraId="1776CFFC" w14:textId="77777777" w:rsidR="006E7E71" w:rsidRDefault="006E7E71" w:rsidP="000F376E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Ready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5A53A" w14:textId="62CAA299" w:rsidR="006E7E71" w:rsidRPr="003C4E2C" w:rsidRDefault="009412AD" w:rsidP="000F376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 xml:space="preserve"> Claw</w:t>
            </w:r>
          </w:p>
        </w:tc>
      </w:tr>
      <w:tr w:rsidR="006E7E71" w14:paraId="2697CA06" w14:textId="77777777" w:rsidTr="60F20314">
        <w:trPr>
          <w:trHeight w:val="2349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D946B" w14:textId="3A11C8C8" w:rsidR="006E7E71" w:rsidRPr="003C4E2C" w:rsidRDefault="009412AD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  <w:r w:rsidR="006E7E71" w:rsidRPr="003C4E2C">
              <w:rPr>
                <w:rFonts w:ascii="Consolas" w:hAnsi="Consolas"/>
                <w:noProof/>
                <w:lang w:val="en-GB"/>
              </w:rPr>
              <w:t>: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 w:rsidR="006E7E71" w:rsidRPr="003C4E2C">
              <w:rPr>
                <w:rFonts w:ascii="Consolas" w:hAnsi="Consolas"/>
                <w:noProof/>
                <w:lang w:val="en-GB"/>
              </w:rPr>
              <w:t>:Lifeweaver:</w:t>
            </w:r>
            <w:r w:rsidRPr="009412AD">
              <w:rPr>
                <w:rFonts w:ascii="Consolas" w:hAnsi="Consolas"/>
                <w:noProof/>
                <w:lang w:val="en-GB"/>
              </w:rPr>
              <w:t>TimeWalk</w:t>
            </w:r>
          </w:p>
          <w:p w14:paraId="7C95BC78" w14:textId="77777777" w:rsidR="009412AD" w:rsidRDefault="006E7E71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 xml:space="preserve">Add </w:t>
            </w:r>
            <w:r w:rsidR="009412AD" w:rsidRPr="009412AD">
              <w:rPr>
                <w:rFonts w:ascii="Consolas" w:hAnsi="Consolas"/>
                <w:noProof/>
                <w:lang w:val="en-GB"/>
              </w:rPr>
              <w:t>Underground</w:t>
            </w:r>
            <w:r w:rsidR="009412AD">
              <w:rPr>
                <w:rFonts w:ascii="Consolas" w:hAnsi="Consolas"/>
                <w:noProof/>
                <w:lang w:val="en-GB"/>
              </w:rPr>
              <w:t>Sea</w:t>
            </w:r>
          </w:p>
          <w:p w14:paraId="03B7EE33" w14:textId="20E0721C" w:rsidR="009412AD" w:rsidRPr="003C4E2C" w:rsidRDefault="009412AD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</w:t>
            </w:r>
            <w:r w:rsidR="006E7E71" w:rsidRPr="003C4E2C">
              <w:rPr>
                <w:rFonts w:ascii="Consolas" w:hAnsi="Consolas"/>
                <w:noProof/>
                <w:lang w:val="en-GB"/>
              </w:rPr>
              <w:t xml:space="preserve">dd 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</w:p>
          <w:p w14:paraId="1F8F09F9" w14:textId="5D8653FE" w:rsidR="006E7E71" w:rsidRDefault="006E7E71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Remove Wrath</w:t>
            </w:r>
          </w:p>
          <w:p w14:paraId="05511D7B" w14:textId="7A993869" w:rsidR="009412AD" w:rsidRPr="003C4E2C" w:rsidRDefault="009412AD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</w:p>
          <w:p w14:paraId="4D7E6435" w14:textId="77777777" w:rsidR="006E7E71" w:rsidRPr="003C4E2C" w:rsidRDefault="006E7E71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Shuffle deck</w:t>
            </w:r>
          </w:p>
          <w:p w14:paraId="4B43D3BA" w14:textId="77777777" w:rsidR="006E7E71" w:rsidRPr="003C4E2C" w:rsidRDefault="006E7E71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Ready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E6A14" w14:textId="77777777" w:rsidR="006E7E71" w:rsidRPr="003C4E2C" w:rsidRDefault="006E7E71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Card not found.</w:t>
            </w:r>
          </w:p>
          <w:p w14:paraId="0BAE2037" w14:textId="165B0E42" w:rsidR="006E7E71" w:rsidRPr="003C4E2C" w:rsidRDefault="006E7E71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3C4E2C">
              <w:rPr>
                <w:rFonts w:ascii="Consolas" w:hAnsi="Consolas"/>
                <w:noProof/>
                <w:lang w:val="en-GB"/>
              </w:rPr>
              <w:t>Card not found.</w:t>
            </w:r>
          </w:p>
          <w:p w14:paraId="32168FCF" w14:textId="3F38E58F" w:rsidR="006E7E71" w:rsidRPr="003C4E2C" w:rsidRDefault="009412AD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9412AD">
              <w:rPr>
                <w:rFonts w:ascii="Consolas" w:hAnsi="Consolas"/>
                <w:noProof/>
                <w:lang w:val="en-GB"/>
              </w:rPr>
              <w:t>Timetwister</w:t>
            </w:r>
          </w:p>
        </w:tc>
      </w:tr>
      <w:tr w:rsidR="009412AD" w14:paraId="62C87480" w14:textId="77777777" w:rsidTr="60F20314">
        <w:trPr>
          <w:trHeight w:val="2349"/>
        </w:trPr>
        <w:tc>
          <w:tcPr>
            <w:tcW w:w="6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12C96" w14:textId="77777777" w:rsidR="009412AD" w:rsidRDefault="009412AD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BlackLotus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Innervat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>:</w:t>
            </w:r>
            <w:r w:rsidRPr="009412AD">
              <w:rPr>
                <w:rFonts w:ascii="Consolas" w:hAnsi="Consolas"/>
                <w:noProof/>
                <w:lang w:val="en-GB"/>
              </w:rPr>
              <w:t>CopyArtifact</w:t>
            </w:r>
          </w:p>
          <w:p w14:paraId="11786AB4" w14:textId="0425040B" w:rsidR="009412AD" w:rsidRDefault="009412AD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dd</w:t>
            </w:r>
            <w:r w:rsidRPr="009412AD">
              <w:rPr>
                <w:rFonts w:ascii="Consolas" w:hAnsi="Consolas"/>
                <w:noProof/>
                <w:lang w:val="en-GB"/>
              </w:rPr>
              <w:t xml:space="preserve"> BlackLotus</w:t>
            </w:r>
          </w:p>
          <w:p w14:paraId="53A23157" w14:textId="72FF0070" w:rsidR="009412AD" w:rsidRDefault="009412AD" w:rsidP="009412AD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 xml:space="preserve">Insert Claw </w:t>
            </w:r>
            <w:r>
              <w:rPr>
                <w:rFonts w:ascii="Consolas" w:hAnsi="Consolas"/>
                <w:noProof/>
                <w:lang w:val="en-GB"/>
              </w:rPr>
              <w:t>1</w:t>
            </w:r>
          </w:p>
          <w:p w14:paraId="3BC0C106" w14:textId="505F3C20" w:rsidR="009412AD" w:rsidRPr="009412AD" w:rsidRDefault="009412AD" w:rsidP="009412AD">
            <w:pPr>
              <w:spacing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</w:p>
          <w:p w14:paraId="4CE16F76" w14:textId="77777777" w:rsidR="009412AD" w:rsidRDefault="009412AD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Add 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</w:p>
          <w:p w14:paraId="7563CC2C" w14:textId="6CEF0FBD" w:rsidR="009412AD" w:rsidRPr="003C4E2C" w:rsidRDefault="009412AD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ady</w:t>
            </w:r>
          </w:p>
        </w:tc>
        <w:tc>
          <w:tcPr>
            <w:tcW w:w="3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1C46A" w14:textId="77777777" w:rsidR="009412AD" w:rsidRDefault="009412AD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Error!</w:t>
            </w:r>
          </w:p>
          <w:p w14:paraId="109C99E4" w14:textId="0917D400" w:rsidR="009412AD" w:rsidRPr="003C4E2C" w:rsidRDefault="009412AD" w:rsidP="000F376E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9412AD">
              <w:rPr>
                <w:rFonts w:ascii="Consolas" w:hAnsi="Consolas"/>
                <w:noProof/>
                <w:lang w:val="en-GB"/>
              </w:rPr>
              <w:t>BlackLotus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AA2F1C">
              <w:rPr>
                <w:rFonts w:ascii="Consolas" w:hAnsi="Consolas"/>
                <w:noProof/>
                <w:lang w:val="en-GB"/>
              </w:rPr>
              <w:t>Moonfire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  <w:r w:rsidRPr="00AA2F1C">
              <w:rPr>
                <w:rFonts w:ascii="Consolas" w:hAnsi="Consolas"/>
                <w:noProof/>
                <w:lang w:val="en-GB"/>
              </w:rPr>
              <w:t>Bite</w:t>
            </w:r>
          </w:p>
        </w:tc>
      </w:tr>
    </w:tbl>
    <w:p w14:paraId="592EBD29" w14:textId="51658AA2" w:rsidR="00640502" w:rsidRPr="006E7E71" w:rsidRDefault="00640502" w:rsidP="006E7E71">
      <w:bookmarkStart w:id="0" w:name="_GoBack"/>
      <w:bookmarkEnd w:id="0"/>
    </w:p>
    <w:sectPr w:rsidR="00640502" w:rsidRPr="006E7E7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9BF751" w14:textId="77777777" w:rsidR="006E60C4" w:rsidRDefault="006E60C4" w:rsidP="008068A2">
      <w:pPr>
        <w:spacing w:after="0" w:line="240" w:lineRule="auto"/>
      </w:pPr>
      <w:r>
        <w:separator/>
      </w:r>
    </w:p>
  </w:endnote>
  <w:endnote w:type="continuationSeparator" w:id="0">
    <w:p w14:paraId="3E0522DB" w14:textId="77777777" w:rsidR="006E60C4" w:rsidRDefault="006E60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39992F0A" w:rsidR="004E4C1E" w:rsidRPr="00B177F0" w:rsidRDefault="00B177F0" w:rsidP="00B177F0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E51D6E9" wp14:editId="4F138EA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3F2DF6" w14:textId="77777777" w:rsidR="00B177F0" w:rsidRDefault="00B177F0" w:rsidP="00B177F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6D3300C" w14:textId="63357134" w:rsidR="00B177F0" w:rsidRDefault="00B177F0" w:rsidP="00B177F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DCC9C11" wp14:editId="681405F5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6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D8C02BB" wp14:editId="7F13164C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F518F82" wp14:editId="2F85662D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6FB4452" wp14:editId="673E6BDA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78CC50" wp14:editId="14368D53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2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4300AF" wp14:editId="10BA7D6A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67E41CC" wp14:editId="0E829DFD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AEEB47" wp14:editId="01724ADB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584D729" wp14:editId="5789A491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51D6E9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643F2DF6" w14:textId="77777777" w:rsidR="00B177F0" w:rsidRDefault="00B177F0" w:rsidP="00B177F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6D3300C" w14:textId="63357134" w:rsidR="00B177F0" w:rsidRDefault="00B177F0" w:rsidP="00B177F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DCC9C11" wp14:editId="681405F5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6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D8C02BB" wp14:editId="7F13164C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F518F82" wp14:editId="2F85662D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6FB4452" wp14:editId="673E6BDA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078CC50" wp14:editId="14368D53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2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54300AF" wp14:editId="10BA7D6A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67E41CC" wp14:editId="0E829DFD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4AEEB47" wp14:editId="01724ADB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584D729" wp14:editId="5789A491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4AE6004" wp14:editId="0A41E83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E73BF6" w14:textId="77777777" w:rsidR="00B177F0" w:rsidRDefault="00B177F0" w:rsidP="00B177F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AE6004"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4EE73BF6" w14:textId="77777777" w:rsidR="00B177F0" w:rsidRDefault="00B177F0" w:rsidP="00B177F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70A65C35" wp14:editId="0721A1B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92C4687" wp14:editId="31CFB9B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A897B7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29A8AD2" wp14:editId="1FC6F11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F43306" w14:textId="1C3A5DB2" w:rsidR="00B177F0" w:rsidRDefault="00B177F0" w:rsidP="00B177F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9A8AD2" id="Text Box 8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17F43306" w14:textId="1C3A5DB2" w:rsidR="00B177F0" w:rsidRDefault="00B177F0" w:rsidP="00B177F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807F02" w14:textId="77777777" w:rsidR="006E60C4" w:rsidRDefault="006E60C4" w:rsidP="008068A2">
      <w:pPr>
        <w:spacing w:after="0" w:line="240" w:lineRule="auto"/>
      </w:pPr>
      <w:r>
        <w:separator/>
      </w:r>
    </w:p>
  </w:footnote>
  <w:footnote w:type="continuationSeparator" w:id="0">
    <w:p w14:paraId="576A2C6F" w14:textId="77777777" w:rsidR="006E60C4" w:rsidRDefault="006E60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247218"/>
    <w:multiLevelType w:val="hybridMultilevel"/>
    <w:tmpl w:val="AB78B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F47A85"/>
    <w:multiLevelType w:val="hybridMultilevel"/>
    <w:tmpl w:val="1C647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D43ADD"/>
    <w:multiLevelType w:val="hybridMultilevel"/>
    <w:tmpl w:val="E6EA3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4"/>
  </w:num>
  <w:num w:numId="42">
    <w:abstractNumId w:val="41"/>
  </w:num>
  <w:num w:numId="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xMzc2NzUyMjZU0lEKTi0uzszPAykwqgUAUZCw2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119"/>
    <w:rsid w:val="000A6794"/>
    <w:rsid w:val="000B39E6"/>
    <w:rsid w:val="000B56F0"/>
    <w:rsid w:val="000C5361"/>
    <w:rsid w:val="000C7F5B"/>
    <w:rsid w:val="000D263C"/>
    <w:rsid w:val="000F7BB4"/>
    <w:rsid w:val="00103906"/>
    <w:rsid w:val="001275B9"/>
    <w:rsid w:val="00142C75"/>
    <w:rsid w:val="001449E8"/>
    <w:rsid w:val="001619DF"/>
    <w:rsid w:val="0016488B"/>
    <w:rsid w:val="00164CDC"/>
    <w:rsid w:val="00166D4D"/>
    <w:rsid w:val="00167CF1"/>
    <w:rsid w:val="00171021"/>
    <w:rsid w:val="00175E1D"/>
    <w:rsid w:val="001837BD"/>
    <w:rsid w:val="00183A2C"/>
    <w:rsid w:val="0019456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F09"/>
    <w:rsid w:val="002819B5"/>
    <w:rsid w:val="002853F4"/>
    <w:rsid w:val="0028696D"/>
    <w:rsid w:val="002A2D2D"/>
    <w:rsid w:val="002A5C53"/>
    <w:rsid w:val="002B0CA1"/>
    <w:rsid w:val="002C539D"/>
    <w:rsid w:val="002C554D"/>
    <w:rsid w:val="002C71C6"/>
    <w:rsid w:val="002D07CA"/>
    <w:rsid w:val="002D5158"/>
    <w:rsid w:val="002D5319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4D15"/>
    <w:rsid w:val="00460950"/>
    <w:rsid w:val="0047331A"/>
    <w:rsid w:val="0047640B"/>
    <w:rsid w:val="0047644B"/>
    <w:rsid w:val="00476D4B"/>
    <w:rsid w:val="00491748"/>
    <w:rsid w:val="004A7E77"/>
    <w:rsid w:val="004B0253"/>
    <w:rsid w:val="004C0A80"/>
    <w:rsid w:val="004C6D4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A2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6A0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60C4"/>
    <w:rsid w:val="006E7E50"/>
    <w:rsid w:val="006E7E71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70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8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2AD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494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5A9"/>
    <w:rsid w:val="00B148DD"/>
    <w:rsid w:val="00B177F0"/>
    <w:rsid w:val="00B2472A"/>
    <w:rsid w:val="00B46BBE"/>
    <w:rsid w:val="00B567F6"/>
    <w:rsid w:val="00B56DF3"/>
    <w:rsid w:val="00B57A5C"/>
    <w:rsid w:val="00B6185B"/>
    <w:rsid w:val="00B638EB"/>
    <w:rsid w:val="00B63DED"/>
    <w:rsid w:val="00B753E7"/>
    <w:rsid w:val="00B8369D"/>
    <w:rsid w:val="00B86AF3"/>
    <w:rsid w:val="00B9309B"/>
    <w:rsid w:val="00B95CC2"/>
    <w:rsid w:val="00BA1F40"/>
    <w:rsid w:val="00BA4820"/>
    <w:rsid w:val="00BA68DA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AB5"/>
    <w:rsid w:val="00CA2FD0"/>
    <w:rsid w:val="00CB626D"/>
    <w:rsid w:val="00CD5181"/>
    <w:rsid w:val="00CD7485"/>
    <w:rsid w:val="00CE2360"/>
    <w:rsid w:val="00CE236C"/>
    <w:rsid w:val="00CF0047"/>
    <w:rsid w:val="00D12E25"/>
    <w:rsid w:val="00D22895"/>
    <w:rsid w:val="00D3404A"/>
    <w:rsid w:val="00D40B56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1A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DE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102D1190"/>
    <w:rsid w:val="29005A5A"/>
    <w:rsid w:val="38DB61E3"/>
    <w:rsid w:val="4583BE2A"/>
    <w:rsid w:val="60F20314"/>
    <w:rsid w:val="7CAE4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65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02E4C6-B315-4234-8CE8-5D7F58CC2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1</Words>
  <Characters>1606</Characters>
  <Application>Microsoft Office Word</Application>
  <DocSecurity>0</DocSecurity>
  <Lines>13</Lines>
  <Paragraphs>3</Paragraphs>
  <ScaleCrop>false</ScaleCrop>
  <Company>SoftUni – https://softuni.org</Company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Mid Exam - Wizard Poke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28</cp:revision>
  <cp:lastPrinted>2015-10-26T22:35:00Z</cp:lastPrinted>
  <dcterms:created xsi:type="dcterms:W3CDTF">2019-11-12T12:29:00Z</dcterms:created>
  <dcterms:modified xsi:type="dcterms:W3CDTF">2023-04-19T06:44:00Z</dcterms:modified>
  <cp:category>computer programming;programming;software development;software engineering</cp:category>
</cp:coreProperties>
</file>